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9EB39E" w14:textId="77777777" w:rsidR="001741F3" w:rsidRPr="001741F3" w:rsidRDefault="001741F3" w:rsidP="001741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Lettre</w:t>
      </w:r>
      <w:proofErr w:type="spell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présentation</w:t>
      </w:r>
      <w:proofErr w:type="spellEnd"/>
    </w:p>
    <w:p w14:paraId="2E5D8240" w14:textId="77777777" w:rsidR="001741F3" w:rsidRPr="001741F3" w:rsidRDefault="001741F3" w:rsidP="001741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Un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ettr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accompagn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éparé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oi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êtr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empli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e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oumis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vec l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nuscr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.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proofErr w:type="gram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informations</w:t>
      </w:r>
      <w:proofErr w:type="spellEnd"/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er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ublié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vec l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nuscr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ccept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.</w:t>
      </w:r>
    </w:p>
    <w:p w14:paraId="545AA086" w14:textId="77777777" w:rsidR="001741F3" w:rsidRP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Contributeur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: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Tous les auteur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ontribu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à la conception du travail, à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cquisi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, à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nalys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u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à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interpréta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s données. Tous les auteur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articip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à la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édac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et aux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ommentair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rticl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e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pprouv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a version finale.</w:t>
      </w:r>
    </w:p>
    <w:p w14:paraId="33CD1543" w14:textId="77777777" w:rsidR="001741F3" w:rsidRP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Financ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: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Cette étu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'a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bénéfici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aucun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subvention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pécifiqu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la par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organism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financ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ecteur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public, commercial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u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à but non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ucratif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</w:t>
      </w:r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OU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divulguer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 tou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financ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ici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).</w:t>
      </w:r>
    </w:p>
    <w:p w14:paraId="5DB58A59" w14:textId="77777777" w:rsidR="001741F3" w:rsidRP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Intérêts</w:t>
      </w:r>
      <w:proofErr w:type="spell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proofErr w:type="spellStart"/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concurrent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: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Tous les auteur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empli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formulair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divulgation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uniform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ICMJ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et n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éclar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ucu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onfl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intérêt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</w:t>
      </w:r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OU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indiquez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 tou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confl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highlight w:val="yellow"/>
          <w:lang w:val="en-CA" w:eastAsia="en-CA"/>
        </w:rPr>
        <w:t>ici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).</w:t>
      </w:r>
    </w:p>
    <w:p w14:paraId="0D44A58D" w14:textId="77777777" w:rsid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Approbation </w:t>
      </w:r>
      <w:proofErr w:type="spellStart"/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éthique</w:t>
      </w:r>
      <w:proofErr w:type="spell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:</w:t>
      </w:r>
      <w:proofErr w:type="gram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Les mention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typiqu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e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uivantes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: </w:t>
      </w:r>
    </w:p>
    <w:p w14:paraId="3867E0AA" w14:textId="77777777" w:rsidR="001741F3" w:rsidRDefault="001741F3" w:rsidP="001741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"Tous les participant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onn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eur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onsent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éclair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par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écr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. Le CÉR (institution) </w:t>
      </w:r>
      <w:proofErr w:type="gram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pprouv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étud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insérer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uméro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éférenc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pproba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u CÉR)".</w:t>
      </w:r>
    </w:p>
    <w:p w14:paraId="4011E01F" w14:textId="60E33BCF" w:rsidR="001741F3" w:rsidRDefault="001741F3" w:rsidP="001741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OU "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institu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gram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fficiellemen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enonc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à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exigenc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éthiqu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pproba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u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omit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éthiqu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la recherche pour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roje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".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'il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ét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écidé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qu'aucun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pprobation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'étai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écessair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,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veuillez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indiquer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et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expliquer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a raison d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ett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écis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.</w:t>
      </w:r>
    </w:p>
    <w:p w14:paraId="18895E76" w14:textId="26A69D09" w:rsidR="001741F3" w:rsidRPr="001741F3" w:rsidRDefault="001741F3" w:rsidP="001741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U "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'approbation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éthiqu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'est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pas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equis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pour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type </w:t>
      </w:r>
      <w:proofErr w:type="spellStart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'article</w:t>
      </w:r>
      <w:proofErr w:type="spellEnd"/>
      <w:r w:rsidRPr="001741F3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...". </w:t>
      </w:r>
    </w:p>
    <w:p w14:paraId="68F99E72" w14:textId="77777777" w:rsidR="001741F3" w:rsidRP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fr-FR" w:eastAsia="en-CA"/>
        </w:rPr>
        <w:t xml:space="preserve">Déclaration </w:t>
      </w:r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fr-FR" w:eastAsia="en-CA"/>
        </w:rPr>
        <w:t>d'IA</w:t>
      </w:r>
      <w:r w:rsidRPr="001741F3">
        <w:rPr>
          <w:rFonts w:ascii="Times New Roman" w:eastAsia="Times New Roman" w:hAnsi="Times New Roman" w:cs="Times New Roman"/>
          <w:sz w:val="24"/>
          <w:szCs w:val="24"/>
          <w:lang w:val="fr-FR" w:eastAsia="en-CA"/>
        </w:rPr>
        <w:t>:</w:t>
      </w:r>
      <w:proofErr w:type="gramEnd"/>
      <w:r w:rsidRPr="001741F3">
        <w:rPr>
          <w:rFonts w:ascii="Times New Roman" w:eastAsia="Times New Roman" w:hAnsi="Times New Roman" w:cs="Times New Roman"/>
          <w:sz w:val="24"/>
          <w:szCs w:val="24"/>
          <w:lang w:val="fr-FR" w:eastAsia="en-CA"/>
        </w:rPr>
        <w:t xml:space="preserve"> Les auteurs confirment qu'aucune IA générative ou technologie assistée par IA n'a été utilisée pour générer du contenu.</w:t>
      </w:r>
    </w:p>
    <w:p w14:paraId="4B40637D" w14:textId="77777777" w:rsidR="001741F3" w:rsidRPr="001741F3" w:rsidRDefault="001741F3" w:rsidP="001741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proofErr w:type="gramStart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Remerciements</w:t>
      </w:r>
      <w:proofErr w:type="spell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 :</w:t>
      </w:r>
      <w:proofErr w:type="gramEnd"/>
      <w:r w:rsidRPr="001741F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Seul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l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rsonn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aya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apporté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un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contribution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substantiell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à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l'étud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doive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êtr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remercié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. Les auteur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so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tenu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d'obtenir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l'autorisation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écrit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d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rsonn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nomméme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cité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, car l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lecteur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uve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en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déduir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que l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rsonn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cité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approuvé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l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méthod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et les conclusions du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manuscri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. De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nombreus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contribution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justifie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un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reconnaissance,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mai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pas la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qualité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d'auteur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. Il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u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s'agir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de la reconnaissance de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l'aide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technique, du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soutien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financier, des sources de matériel et des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personnes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qui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o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contribué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intellectuellemen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à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l'élaboration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 xml:space="preserve"> du </w:t>
      </w:r>
      <w:proofErr w:type="spellStart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manuscrit</w:t>
      </w:r>
      <w:proofErr w:type="spellEnd"/>
      <w:r w:rsidRPr="001741F3">
        <w:rPr>
          <w:rFonts w:ascii="Times New Roman" w:eastAsia="Times New Roman" w:hAnsi="Times New Roman" w:cs="Times New Roman"/>
          <w:i/>
          <w:iCs/>
          <w:sz w:val="24"/>
          <w:szCs w:val="24"/>
          <w:lang w:val="en-CA" w:eastAsia="en-CA"/>
        </w:rPr>
        <w:t>.</w:t>
      </w:r>
    </w:p>
    <w:p w14:paraId="1D7374A2" w14:textId="77777777" w:rsidR="002E0F67" w:rsidRDefault="002E0F67"/>
    <w:sectPr w:rsidR="002E0F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535773"/>
    <w:multiLevelType w:val="multilevel"/>
    <w:tmpl w:val="2C1EF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8002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TEzMbS0NDE1MDVX0lEKTi0uzszPAykwrAUASXafriwAAAA="/>
  </w:docVars>
  <w:rsids>
    <w:rsidRoot w:val="001741F3"/>
    <w:rsid w:val="00022543"/>
    <w:rsid w:val="000E4DC9"/>
    <w:rsid w:val="001277DF"/>
    <w:rsid w:val="001741F3"/>
    <w:rsid w:val="001C15E7"/>
    <w:rsid w:val="001E7501"/>
    <w:rsid w:val="002E0F67"/>
    <w:rsid w:val="00357CA1"/>
    <w:rsid w:val="00366F8B"/>
    <w:rsid w:val="00430980"/>
    <w:rsid w:val="004B5D94"/>
    <w:rsid w:val="00553E57"/>
    <w:rsid w:val="00592B31"/>
    <w:rsid w:val="005A3627"/>
    <w:rsid w:val="00756A5E"/>
    <w:rsid w:val="00795066"/>
    <w:rsid w:val="008D5C9A"/>
    <w:rsid w:val="00931E8B"/>
    <w:rsid w:val="00A53603"/>
    <w:rsid w:val="00AD55D0"/>
    <w:rsid w:val="00AD5A27"/>
    <w:rsid w:val="00B11606"/>
    <w:rsid w:val="00B5713E"/>
    <w:rsid w:val="00BF7E7B"/>
    <w:rsid w:val="00C0546C"/>
    <w:rsid w:val="00DA42AA"/>
    <w:rsid w:val="00F73D79"/>
    <w:rsid w:val="00FC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FA0CF"/>
  <w15:chartTrackingRefBased/>
  <w15:docId w15:val="{2493BC03-D017-4B2A-8B73-17F2B859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5D0"/>
    <w:rPr>
      <w:kern w:val="0"/>
      <w:lang w:val="en-SG"/>
      <w14:ligatures w14:val="none"/>
    </w:rPr>
  </w:style>
  <w:style w:type="paragraph" w:styleId="Heading1">
    <w:name w:val="heading 1"/>
    <w:basedOn w:val="Normal"/>
    <w:link w:val="Heading1Char"/>
    <w:autoRedefine/>
    <w:uiPriority w:val="9"/>
    <w:qFormat/>
    <w:rsid w:val="00022543"/>
    <w:pPr>
      <w:spacing w:before="100" w:beforeAutospacing="1" w:after="100" w:afterAutospacing="1" w:line="240" w:lineRule="auto"/>
      <w:outlineLvl w:val="0"/>
    </w:pPr>
    <w:rPr>
      <w:rFonts w:asciiTheme="majorHAnsi" w:eastAsia="Times New Roman" w:hAnsiTheme="majorHAnsi" w:cs="Times New Roman"/>
      <w:bCs/>
      <w:kern w:val="36"/>
      <w:sz w:val="32"/>
      <w:szCs w:val="48"/>
      <w:lang w:val="es-CO" w:eastAsia="es-CO"/>
      <w14:ligatures w14:val="standardContextual"/>
    </w:rPr>
  </w:style>
  <w:style w:type="paragraph" w:styleId="Heading2">
    <w:name w:val="heading 2"/>
    <w:basedOn w:val="Normal"/>
    <w:next w:val="Normal"/>
    <w:link w:val="Heading2Char"/>
    <w:autoRedefine/>
    <w:semiHidden/>
    <w:unhideWhenUsed/>
    <w:qFormat/>
    <w:rsid w:val="00357CA1"/>
    <w:pPr>
      <w:spacing w:after="0" w:line="240" w:lineRule="auto"/>
      <w:jc w:val="center"/>
      <w:outlineLvl w:val="1"/>
    </w:pPr>
    <w:rPr>
      <w:rFonts w:ascii="Calibri" w:eastAsia="Times New Roman" w:hAnsi="Calibri" w:cs="Times New Roman"/>
      <w:bCs/>
      <w:color w:val="000000"/>
      <w:kern w:val="28"/>
      <w:sz w:val="28"/>
      <w:szCs w:val="24"/>
      <w:lang w:val="en-CA" w:eastAsia="en-CA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B571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kern w:val="2"/>
      <w:lang w:val="en-C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1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1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1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1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1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1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2543"/>
    <w:rPr>
      <w:rFonts w:asciiTheme="majorHAnsi" w:eastAsia="Times New Roman" w:hAnsiTheme="majorHAnsi" w:cs="Times New Roman"/>
      <w:bCs/>
      <w:kern w:val="36"/>
      <w:sz w:val="32"/>
      <w:szCs w:val="48"/>
      <w:lang w:val="es-CO" w:eastAsia="es-CO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57C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2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357CA1"/>
    <w:rPr>
      <w:rFonts w:asciiTheme="majorHAnsi" w:eastAsiaTheme="majorEastAsia" w:hAnsiTheme="majorHAnsi" w:cstheme="majorBidi"/>
      <w:spacing w:val="-10"/>
      <w:kern w:val="28"/>
      <w:sz w:val="32"/>
      <w:szCs w:val="56"/>
      <w14:ligatures w14:val="none"/>
    </w:rPr>
  </w:style>
  <w:style w:type="character" w:customStyle="1" w:styleId="Heading2Char">
    <w:name w:val="Heading 2 Char"/>
    <w:basedOn w:val="DefaultParagraphFont"/>
    <w:link w:val="Heading2"/>
    <w:semiHidden/>
    <w:rsid w:val="00357CA1"/>
    <w:rPr>
      <w:rFonts w:ascii="Calibri" w:eastAsia="Times New Roman" w:hAnsi="Calibri" w:cs="Times New Roman"/>
      <w:bCs/>
      <w:color w:val="000000"/>
      <w:kern w:val="28"/>
      <w:sz w:val="28"/>
      <w:szCs w:val="24"/>
      <w:lang w:eastAsia="en-C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713E"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41F3"/>
    <w:rPr>
      <w:rFonts w:eastAsiaTheme="majorEastAsia" w:cstheme="majorBidi"/>
      <w:i/>
      <w:iCs/>
      <w:color w:val="0F4761" w:themeColor="accent1" w:themeShade="BF"/>
      <w:kern w:val="0"/>
      <w:lang w:val="en-SG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1F3"/>
    <w:rPr>
      <w:rFonts w:eastAsiaTheme="majorEastAsia" w:cstheme="majorBidi"/>
      <w:color w:val="0F4761" w:themeColor="accent1" w:themeShade="BF"/>
      <w:kern w:val="0"/>
      <w:lang w:val="en-SG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1F3"/>
    <w:rPr>
      <w:rFonts w:eastAsiaTheme="majorEastAsia" w:cstheme="majorBidi"/>
      <w:i/>
      <w:iCs/>
      <w:color w:val="595959" w:themeColor="text1" w:themeTint="A6"/>
      <w:kern w:val="0"/>
      <w:lang w:val="en-SG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1F3"/>
    <w:rPr>
      <w:rFonts w:eastAsiaTheme="majorEastAsia" w:cstheme="majorBidi"/>
      <w:color w:val="595959" w:themeColor="text1" w:themeTint="A6"/>
      <w:kern w:val="0"/>
      <w:lang w:val="en-SG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1F3"/>
    <w:rPr>
      <w:rFonts w:eastAsiaTheme="majorEastAsia" w:cstheme="majorBidi"/>
      <w:i/>
      <w:iCs/>
      <w:color w:val="272727" w:themeColor="text1" w:themeTint="D8"/>
      <w:kern w:val="0"/>
      <w:lang w:val="en-SG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1F3"/>
    <w:rPr>
      <w:rFonts w:eastAsiaTheme="majorEastAsia" w:cstheme="majorBidi"/>
      <w:color w:val="272727" w:themeColor="text1" w:themeTint="D8"/>
      <w:kern w:val="0"/>
      <w:lang w:val="en-SG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41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41F3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SG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1741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41F3"/>
    <w:rPr>
      <w:i/>
      <w:iCs/>
      <w:color w:val="404040" w:themeColor="text1" w:themeTint="BF"/>
      <w:kern w:val="0"/>
      <w:lang w:val="en-SG"/>
      <w14:ligatures w14:val="none"/>
    </w:rPr>
  </w:style>
  <w:style w:type="paragraph" w:styleId="ListParagraph">
    <w:name w:val="List Paragraph"/>
    <w:basedOn w:val="Normal"/>
    <w:uiPriority w:val="34"/>
    <w:qFormat/>
    <w:rsid w:val="001741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41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41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41F3"/>
    <w:rPr>
      <w:i/>
      <w:iCs/>
      <w:color w:val="0F4761" w:themeColor="accent1" w:themeShade="BF"/>
      <w:kern w:val="0"/>
      <w:lang w:val="en-SG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1741F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741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1741F3"/>
    <w:rPr>
      <w:b/>
      <w:bCs/>
    </w:rPr>
  </w:style>
  <w:style w:type="character" w:customStyle="1" w:styleId="rynqvb">
    <w:name w:val="rynqvb"/>
    <w:basedOn w:val="DefaultParagraphFont"/>
    <w:rsid w:val="00174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20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1</cp:revision>
  <dcterms:created xsi:type="dcterms:W3CDTF">2024-09-10T15:10:00Z</dcterms:created>
  <dcterms:modified xsi:type="dcterms:W3CDTF">2024-09-10T15:12:00Z</dcterms:modified>
</cp:coreProperties>
</file>